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255290" w14:textId="77777777" w:rsidR="007B4CE8" w:rsidRPr="00483939" w:rsidRDefault="007B4CE8" w:rsidP="00BE40AA">
      <w:pPr>
        <w:rPr>
          <w:rFonts w:ascii="Helvetica" w:eastAsia="Times New Roman" w:hAnsi="Helvetica" w:cs="Arial"/>
          <w:b/>
          <w:color w:val="000000"/>
        </w:rPr>
      </w:pPr>
    </w:p>
    <w:p w14:paraId="1FDD2F9D" w14:textId="6CB261F5" w:rsidR="00662288" w:rsidRPr="006203AC" w:rsidRDefault="00033840" w:rsidP="006203AC">
      <w:pPr>
        <w:rPr>
          <w:rFonts w:ascii="Helvetica" w:eastAsia="Times New Roman" w:hAnsi="Helvetica" w:cs="Arial"/>
          <w:color w:val="000000"/>
        </w:rPr>
      </w:pPr>
      <w:r>
        <w:rPr>
          <w:rFonts w:ascii="Helvetica" w:eastAsia="Times New Roman" w:hAnsi="Helvetica" w:cs="Arial"/>
          <w:noProof/>
          <w:color w:val="000000"/>
        </w:rPr>
        <w:drawing>
          <wp:inline distT="0" distB="0" distL="0" distR="0" wp14:anchorId="1264D57D" wp14:editId="41D463F5">
            <wp:extent cx="6858000" cy="1714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YCP29-MoveNYC-Web-Banner-v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85096" w14:textId="77777777" w:rsidR="006203AC" w:rsidRPr="00BD091D" w:rsidRDefault="006203AC" w:rsidP="006203AC">
      <w:pPr>
        <w:shd w:val="clear" w:color="auto" w:fill="FFFFFF"/>
        <w:spacing w:after="150"/>
        <w:rPr>
          <w:rFonts w:ascii="Helvetica" w:eastAsia="Times New Roman" w:hAnsi="Helvetica" w:cs="Times New Roman"/>
          <w:b/>
          <w:color w:val="E7E6E6" w:themeColor="background2"/>
        </w:rPr>
      </w:pPr>
      <w:r w:rsidRPr="00BD091D">
        <w:rPr>
          <w:rFonts w:ascii="Helvetica" w:eastAsia="Times New Roman" w:hAnsi="Helvetica" w:cs="Times New Roman"/>
          <w:b/>
          <w:color w:val="E7E6E6" w:themeColor="background2"/>
        </w:rPr>
        <w:t xml:space="preserve">_______________________________________________________________________________ </w:t>
      </w:r>
    </w:p>
    <w:p w14:paraId="39B846F6" w14:textId="7445C803" w:rsidR="006203AC" w:rsidRPr="00BD091D" w:rsidRDefault="00033840" w:rsidP="006203AC">
      <w:pPr>
        <w:rPr>
          <w:rFonts w:ascii="Helvetica" w:hAnsi="Helvetica" w:cs="Arial"/>
          <w:b/>
          <w:color w:val="333333"/>
          <w:sz w:val="47"/>
          <w:szCs w:val="47"/>
        </w:rPr>
      </w:pPr>
      <w:r>
        <w:rPr>
          <w:rFonts w:ascii="Helvetica" w:hAnsi="Helvetica" w:cs="Arial"/>
          <w:b/>
          <w:color w:val="333333"/>
          <w:sz w:val="47"/>
          <w:szCs w:val="47"/>
        </w:rPr>
        <w:t>MoveNYC FAQs</w:t>
      </w:r>
    </w:p>
    <w:p w14:paraId="7C74987F" w14:textId="77777777" w:rsidR="00662288" w:rsidRPr="00662288" w:rsidRDefault="00662288" w:rsidP="00662288">
      <w:pPr>
        <w:rPr>
          <w:rFonts w:ascii="Helvetica" w:eastAsia="Times New Roman" w:hAnsi="Helvetica" w:cs="Arial"/>
          <w:b/>
          <w:color w:val="59595C"/>
          <w:sz w:val="30"/>
          <w:u w:val="single"/>
        </w:rPr>
      </w:pPr>
    </w:p>
    <w:p w14:paraId="200B3DB8" w14:textId="77777777" w:rsidR="008F7516" w:rsidRPr="008F7516" w:rsidRDefault="008F7516" w:rsidP="008F7516">
      <w:pPr>
        <w:rPr>
          <w:rFonts w:ascii="Arial" w:hAnsi="Arial" w:cs="Arial"/>
          <w:b/>
          <w:i/>
          <w:color w:val="0A85BA"/>
          <w:sz w:val="26"/>
          <w:szCs w:val="26"/>
        </w:rPr>
      </w:pPr>
      <w:r w:rsidRPr="008F7516">
        <w:rPr>
          <w:rFonts w:ascii="Arial" w:hAnsi="Arial" w:cs="Arial"/>
          <w:b/>
          <w:i/>
          <w:color w:val="0A85BA"/>
          <w:sz w:val="26"/>
          <w:szCs w:val="26"/>
        </w:rPr>
        <w:t>How many people will be able to participate?</w:t>
      </w:r>
    </w:p>
    <w:p w14:paraId="6A4B7FCD" w14:textId="77777777" w:rsidR="008F7516" w:rsidRPr="008F7516" w:rsidRDefault="008F7516" w:rsidP="00C66248">
      <w:pPr>
        <w:ind w:left="720"/>
        <w:contextualSpacing/>
        <w:rPr>
          <w:rFonts w:ascii="Arial" w:hAnsi="Arial" w:cs="Arial"/>
          <w:sz w:val="26"/>
          <w:szCs w:val="26"/>
        </w:rPr>
      </w:pPr>
      <w:r w:rsidRPr="00033840">
        <w:rPr>
          <w:rFonts w:ascii="Arial" w:hAnsi="Arial" w:cs="Arial"/>
          <w:b/>
          <w:color w:val="000000"/>
          <w:sz w:val="26"/>
          <w:szCs w:val="26"/>
        </w:rPr>
        <w:t>2,</w:t>
      </w:r>
      <w:r w:rsidRPr="008F7516">
        <w:rPr>
          <w:rFonts w:ascii="Arial" w:hAnsi="Arial" w:cs="Arial"/>
          <w:b/>
          <w:sz w:val="26"/>
          <w:szCs w:val="26"/>
        </w:rPr>
        <w:t>500</w:t>
      </w:r>
      <w:r w:rsidRPr="008F7516">
        <w:rPr>
          <w:rFonts w:ascii="Arial" w:hAnsi="Arial" w:cs="Arial"/>
          <w:sz w:val="26"/>
          <w:szCs w:val="26"/>
        </w:rPr>
        <w:t xml:space="preserve"> people will be invited to move with us.</w:t>
      </w:r>
    </w:p>
    <w:p w14:paraId="6D72D202" w14:textId="77777777" w:rsidR="008F7516" w:rsidRDefault="008F7516" w:rsidP="008F7516">
      <w:pPr>
        <w:rPr>
          <w:rFonts w:ascii="Arial" w:hAnsi="Arial" w:cs="Arial"/>
          <w:sz w:val="26"/>
          <w:szCs w:val="26"/>
          <w:u w:val="single"/>
        </w:rPr>
      </w:pPr>
    </w:p>
    <w:p w14:paraId="05F24E69" w14:textId="77777777" w:rsidR="00033840" w:rsidRPr="008F7516" w:rsidRDefault="00033840" w:rsidP="008F7516">
      <w:pPr>
        <w:rPr>
          <w:rFonts w:ascii="Arial" w:hAnsi="Arial" w:cs="Arial"/>
          <w:sz w:val="26"/>
          <w:szCs w:val="26"/>
          <w:u w:val="single"/>
        </w:rPr>
      </w:pPr>
    </w:p>
    <w:p w14:paraId="68EF7E33" w14:textId="77777777" w:rsidR="008F7516" w:rsidRPr="008F7516" w:rsidRDefault="008F7516" w:rsidP="008F7516">
      <w:pPr>
        <w:rPr>
          <w:rFonts w:ascii="Arial" w:hAnsi="Arial" w:cs="Arial"/>
          <w:b/>
          <w:i/>
          <w:color w:val="0A85BA"/>
          <w:sz w:val="26"/>
          <w:szCs w:val="26"/>
        </w:rPr>
      </w:pPr>
      <w:r w:rsidRPr="008F7516">
        <w:rPr>
          <w:rFonts w:ascii="Arial" w:hAnsi="Arial" w:cs="Arial"/>
          <w:b/>
          <w:i/>
          <w:color w:val="0A85BA"/>
          <w:sz w:val="26"/>
          <w:szCs w:val="26"/>
        </w:rPr>
        <w:t>Who is eligible to participate?</w:t>
      </w:r>
    </w:p>
    <w:p w14:paraId="46C964E3" w14:textId="60E51718" w:rsidR="008F7516" w:rsidRPr="008F7516" w:rsidRDefault="008F7516" w:rsidP="00C66248">
      <w:pPr>
        <w:ind w:left="720"/>
        <w:contextualSpacing/>
        <w:rPr>
          <w:rFonts w:ascii="Arial" w:hAnsi="Arial" w:cs="Arial"/>
          <w:sz w:val="26"/>
          <w:szCs w:val="26"/>
        </w:rPr>
      </w:pPr>
      <w:r w:rsidRPr="008F7516">
        <w:rPr>
          <w:rFonts w:ascii="Arial" w:hAnsi="Arial" w:cs="Arial"/>
          <w:sz w:val="26"/>
          <w:szCs w:val="26"/>
        </w:rPr>
        <w:t>This event is only open to current NYC employees (</w:t>
      </w:r>
      <w:hyperlink r:id="rId9" w:history="1">
        <w:r w:rsidRPr="00033840">
          <w:rPr>
            <w:rStyle w:val="Hyperlink"/>
            <w:rFonts w:ascii="Arial" w:hAnsi="Arial" w:cs="Arial"/>
            <w:color w:val="0070C0"/>
            <w:sz w:val="26"/>
            <w:szCs w:val="26"/>
          </w:rPr>
          <w:t>view full list of eligible agencies</w:t>
        </w:r>
      </w:hyperlink>
      <w:r w:rsidRPr="00033840">
        <w:rPr>
          <w:rFonts w:ascii="Arial" w:hAnsi="Arial" w:cs="Arial"/>
          <w:color w:val="0070C0"/>
          <w:sz w:val="26"/>
          <w:szCs w:val="26"/>
        </w:rPr>
        <w:t>)</w:t>
      </w:r>
      <w:r w:rsidRPr="00033840">
        <w:rPr>
          <w:rFonts w:ascii="Arial" w:hAnsi="Arial" w:cs="Arial"/>
          <w:color w:val="000000" w:themeColor="text1"/>
          <w:sz w:val="26"/>
          <w:szCs w:val="26"/>
        </w:rPr>
        <w:t xml:space="preserve">. </w:t>
      </w:r>
      <w:r w:rsidRPr="00033840">
        <w:rPr>
          <w:rFonts w:ascii="Arial" w:hAnsi="Arial" w:cs="Arial"/>
          <w:color w:val="000000"/>
          <w:sz w:val="26"/>
          <w:szCs w:val="26"/>
        </w:rPr>
        <w:t>However</w:t>
      </w:r>
      <w:r w:rsidRPr="008F7516">
        <w:rPr>
          <w:rFonts w:ascii="Arial" w:hAnsi="Arial" w:cs="Arial"/>
          <w:sz w:val="26"/>
          <w:szCs w:val="26"/>
        </w:rPr>
        <w:t>, if you wish to invite friends or family to cheer you on, all are welcome to do so!</w:t>
      </w:r>
    </w:p>
    <w:p w14:paraId="373023B2" w14:textId="77777777" w:rsidR="008F7516" w:rsidRDefault="008F7516" w:rsidP="008F7516">
      <w:pPr>
        <w:rPr>
          <w:rFonts w:ascii="Arial" w:hAnsi="Arial" w:cs="Arial"/>
          <w:sz w:val="26"/>
          <w:szCs w:val="26"/>
        </w:rPr>
      </w:pPr>
    </w:p>
    <w:p w14:paraId="3BB6D86E" w14:textId="77777777" w:rsidR="00033840" w:rsidRPr="008F7516" w:rsidRDefault="00033840" w:rsidP="008F7516">
      <w:pPr>
        <w:rPr>
          <w:rFonts w:ascii="Arial" w:hAnsi="Arial" w:cs="Arial"/>
          <w:sz w:val="26"/>
          <w:szCs w:val="26"/>
        </w:rPr>
      </w:pPr>
    </w:p>
    <w:p w14:paraId="4CD6253A" w14:textId="77777777" w:rsidR="008F7516" w:rsidRPr="008F7516" w:rsidRDefault="008F7516" w:rsidP="008F7516">
      <w:pPr>
        <w:rPr>
          <w:rFonts w:ascii="Arial" w:hAnsi="Arial" w:cs="Arial"/>
          <w:b/>
          <w:i/>
          <w:color w:val="0A85BA"/>
          <w:sz w:val="26"/>
          <w:szCs w:val="26"/>
        </w:rPr>
      </w:pPr>
      <w:r w:rsidRPr="008F7516">
        <w:rPr>
          <w:rFonts w:ascii="Arial" w:hAnsi="Arial" w:cs="Arial"/>
          <w:b/>
          <w:i/>
          <w:color w:val="0A85BA"/>
          <w:sz w:val="26"/>
          <w:szCs w:val="26"/>
        </w:rPr>
        <w:t>Do I have to be a regular runner to complete a 5K?</w:t>
      </w:r>
    </w:p>
    <w:p w14:paraId="4E5EF970" w14:textId="77777777" w:rsidR="008F7516" w:rsidRPr="008F7516" w:rsidRDefault="008F7516" w:rsidP="00C66248">
      <w:pPr>
        <w:ind w:left="720"/>
        <w:contextualSpacing/>
        <w:rPr>
          <w:rFonts w:ascii="Arial" w:hAnsi="Arial" w:cs="Arial"/>
          <w:sz w:val="26"/>
          <w:szCs w:val="26"/>
        </w:rPr>
      </w:pPr>
      <w:r w:rsidRPr="008F7516">
        <w:rPr>
          <w:rFonts w:ascii="Arial" w:hAnsi="Arial" w:cs="Arial"/>
          <w:sz w:val="26"/>
          <w:szCs w:val="26"/>
        </w:rPr>
        <w:t>Absolutely not! MoveNYC is for athletes of all levels and we urge you to participate how</w:t>
      </w:r>
      <w:r w:rsidR="00442672">
        <w:rPr>
          <w:rFonts w:ascii="Arial" w:hAnsi="Arial" w:cs="Arial"/>
          <w:sz w:val="26"/>
          <w:szCs w:val="26"/>
        </w:rPr>
        <w:t xml:space="preserve">ever you are most comfortable. </w:t>
      </w:r>
      <w:r w:rsidRPr="008F7516">
        <w:rPr>
          <w:rFonts w:ascii="Arial" w:hAnsi="Arial" w:cs="Arial"/>
          <w:sz w:val="26"/>
          <w:szCs w:val="26"/>
        </w:rPr>
        <w:t>Our goal is simply to get out and move.</w:t>
      </w:r>
    </w:p>
    <w:p w14:paraId="2C940F96" w14:textId="77777777" w:rsidR="008F7516" w:rsidRDefault="008F7516" w:rsidP="008F7516">
      <w:pPr>
        <w:rPr>
          <w:rFonts w:ascii="Arial" w:hAnsi="Arial" w:cs="Arial"/>
          <w:sz w:val="26"/>
          <w:szCs w:val="26"/>
        </w:rPr>
      </w:pPr>
    </w:p>
    <w:p w14:paraId="7099B5F8" w14:textId="77777777" w:rsidR="00033840" w:rsidRPr="008F7516" w:rsidRDefault="00033840" w:rsidP="008F7516">
      <w:pPr>
        <w:rPr>
          <w:rFonts w:ascii="Arial" w:hAnsi="Arial" w:cs="Arial"/>
          <w:sz w:val="26"/>
          <w:szCs w:val="26"/>
        </w:rPr>
      </w:pPr>
    </w:p>
    <w:p w14:paraId="4726B56C" w14:textId="77777777" w:rsidR="008F7516" w:rsidRPr="008F7516" w:rsidRDefault="008F7516" w:rsidP="008F7516">
      <w:pPr>
        <w:rPr>
          <w:rFonts w:ascii="Arial" w:hAnsi="Arial" w:cs="Arial"/>
          <w:b/>
          <w:i/>
          <w:color w:val="0A85BA"/>
          <w:sz w:val="26"/>
          <w:szCs w:val="26"/>
        </w:rPr>
      </w:pPr>
      <w:r w:rsidRPr="008F7516">
        <w:rPr>
          <w:rFonts w:ascii="Arial" w:hAnsi="Arial" w:cs="Arial"/>
          <w:b/>
          <w:i/>
          <w:color w:val="0A85BA"/>
          <w:sz w:val="26"/>
          <w:szCs w:val="26"/>
        </w:rPr>
        <w:t>How long is a 5K?</w:t>
      </w:r>
    </w:p>
    <w:p w14:paraId="330AD876" w14:textId="77777777" w:rsidR="008F7516" w:rsidRPr="008F7516" w:rsidRDefault="008F7516" w:rsidP="00C66248">
      <w:pPr>
        <w:ind w:left="720"/>
        <w:contextualSpacing/>
        <w:rPr>
          <w:rFonts w:ascii="Arial" w:hAnsi="Arial" w:cs="Arial"/>
          <w:sz w:val="26"/>
          <w:szCs w:val="26"/>
        </w:rPr>
      </w:pPr>
      <w:r w:rsidRPr="008F7516">
        <w:rPr>
          <w:rFonts w:ascii="Arial" w:hAnsi="Arial" w:cs="Arial"/>
          <w:sz w:val="26"/>
          <w:szCs w:val="26"/>
        </w:rPr>
        <w:t>A 5K is approximately 3.1 miles.</w:t>
      </w:r>
    </w:p>
    <w:p w14:paraId="421EF3BE" w14:textId="77777777" w:rsidR="008F7516" w:rsidRDefault="008F7516" w:rsidP="008F7516">
      <w:pPr>
        <w:rPr>
          <w:sz w:val="26"/>
          <w:szCs w:val="26"/>
        </w:rPr>
      </w:pPr>
      <w:bookmarkStart w:id="0" w:name="_GoBack"/>
      <w:bookmarkEnd w:id="0"/>
    </w:p>
    <w:p w14:paraId="53E6EC45" w14:textId="77777777" w:rsidR="00033840" w:rsidRPr="008F7516" w:rsidRDefault="00033840" w:rsidP="008F7516">
      <w:pPr>
        <w:rPr>
          <w:sz w:val="26"/>
          <w:szCs w:val="26"/>
        </w:rPr>
      </w:pPr>
    </w:p>
    <w:p w14:paraId="3879A7CD" w14:textId="77777777" w:rsidR="008F7516" w:rsidRPr="008F7516" w:rsidRDefault="008F7516" w:rsidP="008F7516">
      <w:pPr>
        <w:shd w:val="clear" w:color="auto" w:fill="FFFFFF"/>
        <w:spacing w:after="150"/>
        <w:rPr>
          <w:rFonts w:ascii="Helvetica" w:eastAsia="Times New Roman" w:hAnsi="Helvetica" w:cs="Times New Roman"/>
          <w:color w:val="333333"/>
          <w:sz w:val="26"/>
          <w:szCs w:val="26"/>
        </w:rPr>
      </w:pPr>
      <w:r w:rsidRPr="008F7516">
        <w:rPr>
          <w:rFonts w:ascii="Helvetica" w:eastAsia="Times New Roman" w:hAnsi="Helvetica" w:cs="Times New Roman"/>
          <w:b/>
          <w:bCs/>
          <w:color w:val="0A85BA"/>
          <w:sz w:val="26"/>
          <w:szCs w:val="26"/>
        </w:rPr>
        <w:t>If I register for the race and decide not to run, can someone else use my bib?</w:t>
      </w:r>
    </w:p>
    <w:p w14:paraId="2FF2740F" w14:textId="7E6E7616" w:rsidR="008F7516" w:rsidRDefault="008F7516" w:rsidP="00033840">
      <w:pPr>
        <w:pStyle w:val="ListParagraph"/>
        <w:shd w:val="clear" w:color="auto" w:fill="FFFFFF"/>
        <w:spacing w:before="100" w:beforeAutospacing="1" w:after="100" w:afterAutospacing="1" w:line="300" w:lineRule="atLeast"/>
        <w:rPr>
          <w:rFonts w:ascii="Helvetica" w:eastAsia="Times New Roman" w:hAnsi="Helvetica" w:cs="Times New Roman"/>
          <w:color w:val="333333"/>
          <w:sz w:val="26"/>
          <w:szCs w:val="26"/>
        </w:rPr>
      </w:pPr>
      <w:r w:rsidRPr="00C66248">
        <w:rPr>
          <w:rFonts w:ascii="Helvetica" w:eastAsia="Times New Roman" w:hAnsi="Helvetica" w:cs="Times New Roman"/>
          <w:color w:val="333333"/>
          <w:sz w:val="26"/>
          <w:szCs w:val="26"/>
        </w:rPr>
        <w:t>To ensure the safety of all of our participants, transferring</w:t>
      </w:r>
      <w:r w:rsidR="00033840">
        <w:rPr>
          <w:rFonts w:ascii="Helvetica" w:eastAsia="Times New Roman" w:hAnsi="Helvetica" w:cs="Times New Roman"/>
          <w:color w:val="333333"/>
          <w:sz w:val="26"/>
          <w:szCs w:val="26"/>
        </w:rPr>
        <w:t xml:space="preserve"> spots in the MoveNYC event is n</w:t>
      </w:r>
      <w:r w:rsidRPr="00033840">
        <w:rPr>
          <w:rFonts w:ascii="Helvetica" w:eastAsia="Times New Roman" w:hAnsi="Helvetica" w:cs="Times New Roman"/>
          <w:color w:val="333333"/>
          <w:sz w:val="26"/>
          <w:szCs w:val="26"/>
        </w:rPr>
        <w:t>ot permitted.</w:t>
      </w:r>
    </w:p>
    <w:p w14:paraId="6EB51A75" w14:textId="77777777" w:rsidR="00033840" w:rsidRPr="00033840" w:rsidRDefault="00033840" w:rsidP="00033840">
      <w:pPr>
        <w:pStyle w:val="ListParagraph"/>
        <w:shd w:val="clear" w:color="auto" w:fill="FFFFFF"/>
        <w:spacing w:before="100" w:beforeAutospacing="1" w:after="100" w:afterAutospacing="1" w:line="300" w:lineRule="atLeast"/>
        <w:rPr>
          <w:rFonts w:ascii="Helvetica" w:eastAsia="Times New Roman" w:hAnsi="Helvetica" w:cs="Times New Roman"/>
          <w:color w:val="333333"/>
          <w:sz w:val="26"/>
          <w:szCs w:val="26"/>
        </w:rPr>
      </w:pPr>
    </w:p>
    <w:p w14:paraId="035B2AA3" w14:textId="77777777" w:rsidR="008F7516" w:rsidRPr="008F7516" w:rsidRDefault="008F7516" w:rsidP="008F7516">
      <w:pPr>
        <w:shd w:val="clear" w:color="auto" w:fill="FFFFFF"/>
        <w:spacing w:after="150"/>
        <w:rPr>
          <w:rFonts w:ascii="Helvetica" w:eastAsia="Times New Roman" w:hAnsi="Helvetica" w:cs="Times New Roman"/>
          <w:color w:val="333333"/>
          <w:sz w:val="26"/>
          <w:szCs w:val="26"/>
        </w:rPr>
      </w:pPr>
      <w:r w:rsidRPr="008F7516">
        <w:rPr>
          <w:rFonts w:ascii="Helvetica" w:eastAsia="Times New Roman" w:hAnsi="Helvetica" w:cs="Times New Roman"/>
          <w:b/>
          <w:bCs/>
          <w:color w:val="0A85BA"/>
          <w:sz w:val="26"/>
          <w:szCs w:val="26"/>
        </w:rPr>
        <w:t>Will I get overtime/compensation time/an excused absence for participation in MoveNYC?</w:t>
      </w:r>
    </w:p>
    <w:p w14:paraId="5B7F51C1" w14:textId="77777777" w:rsidR="008F7516" w:rsidRPr="00C66248" w:rsidRDefault="008F7516" w:rsidP="00C66248">
      <w:pPr>
        <w:pStyle w:val="ListParagraph"/>
        <w:shd w:val="clear" w:color="auto" w:fill="FFFFFF"/>
        <w:spacing w:before="100" w:beforeAutospacing="1" w:after="100" w:afterAutospacing="1" w:line="300" w:lineRule="atLeast"/>
        <w:rPr>
          <w:rFonts w:ascii="Helvetica" w:eastAsia="Times New Roman" w:hAnsi="Helvetica" w:cs="Times New Roman"/>
          <w:color w:val="333333"/>
          <w:sz w:val="26"/>
          <w:szCs w:val="26"/>
        </w:rPr>
      </w:pPr>
      <w:r w:rsidRPr="00C66248">
        <w:rPr>
          <w:rFonts w:ascii="Helvetica" w:eastAsia="Times New Roman" w:hAnsi="Helvetica" w:cs="Times New Roman"/>
          <w:color w:val="333333"/>
          <w:sz w:val="26"/>
          <w:szCs w:val="26"/>
        </w:rPr>
        <w:t>Unfortunately not. While we love the City spirit that you are exhibiting during the event, it does not qualify as a part of your work day. If the event is during your normally scheduled work hours, please be sure to coordinate with respective parties so you can take the time off.</w:t>
      </w:r>
    </w:p>
    <w:p w14:paraId="3E704F33" w14:textId="77777777" w:rsidR="008F7516" w:rsidRPr="008F7516" w:rsidRDefault="008F7516" w:rsidP="008F7516">
      <w:pPr>
        <w:shd w:val="clear" w:color="auto" w:fill="FFFFFF"/>
        <w:spacing w:after="150"/>
        <w:rPr>
          <w:rFonts w:ascii="Helvetica" w:eastAsia="Times New Roman" w:hAnsi="Helvetica" w:cs="Times New Roman"/>
          <w:color w:val="333333"/>
          <w:sz w:val="26"/>
          <w:szCs w:val="26"/>
        </w:rPr>
      </w:pPr>
      <w:r w:rsidRPr="008F7516">
        <w:rPr>
          <w:rFonts w:ascii="Helvetica" w:eastAsia="Times New Roman" w:hAnsi="Helvetica" w:cs="Times New Roman"/>
          <w:color w:val="333333"/>
          <w:sz w:val="26"/>
          <w:szCs w:val="26"/>
        </w:rPr>
        <w:t> </w:t>
      </w:r>
    </w:p>
    <w:p w14:paraId="759B3B8E" w14:textId="77777777" w:rsidR="008F7516" w:rsidRPr="008F7516" w:rsidRDefault="008F7516" w:rsidP="008F7516">
      <w:pPr>
        <w:shd w:val="clear" w:color="auto" w:fill="FFFFFF"/>
        <w:spacing w:after="150"/>
        <w:rPr>
          <w:rFonts w:ascii="Helvetica" w:eastAsia="Times New Roman" w:hAnsi="Helvetica" w:cs="Times New Roman"/>
          <w:color w:val="333333"/>
          <w:sz w:val="26"/>
          <w:szCs w:val="26"/>
        </w:rPr>
      </w:pPr>
      <w:r w:rsidRPr="008F7516">
        <w:rPr>
          <w:rFonts w:ascii="Helvetica" w:eastAsia="Times New Roman" w:hAnsi="Helvetica" w:cs="Times New Roman"/>
          <w:b/>
          <w:bCs/>
          <w:color w:val="0A85BA"/>
          <w:sz w:val="26"/>
          <w:szCs w:val="26"/>
        </w:rPr>
        <w:t>How should I get to the race? Is there parking in Prospect Park?</w:t>
      </w:r>
    </w:p>
    <w:p w14:paraId="5F48A33B" w14:textId="77777777" w:rsidR="008F7516" w:rsidRPr="00C66248" w:rsidRDefault="008F7516" w:rsidP="00C66248">
      <w:pPr>
        <w:pStyle w:val="ListParagraph"/>
        <w:shd w:val="clear" w:color="auto" w:fill="FFFFFF"/>
        <w:spacing w:before="100" w:beforeAutospacing="1" w:after="100" w:afterAutospacing="1" w:line="300" w:lineRule="atLeast"/>
        <w:rPr>
          <w:rFonts w:ascii="Helvetica" w:eastAsia="Times New Roman" w:hAnsi="Helvetica" w:cs="Times New Roman"/>
          <w:color w:val="333333"/>
          <w:sz w:val="26"/>
          <w:szCs w:val="26"/>
        </w:rPr>
      </w:pPr>
      <w:r w:rsidRPr="00C66248">
        <w:rPr>
          <w:rFonts w:ascii="Helvetica" w:eastAsia="Times New Roman" w:hAnsi="Helvetica" w:cs="Times New Roman"/>
          <w:color w:val="333333"/>
          <w:sz w:val="26"/>
          <w:szCs w:val="26"/>
        </w:rPr>
        <w:t>Prospect Park is officially car-free and there is no vehicle parking, so we highly recommend taking public transportation to the event. The closest subway stops are the B/S/Q Prospect Park stop or the F/G 15st – Prospect Park Station.</w:t>
      </w:r>
    </w:p>
    <w:p w14:paraId="00AAF6F6" w14:textId="77777777" w:rsidR="008F7516" w:rsidRPr="008F7516" w:rsidRDefault="008F7516" w:rsidP="008F7516">
      <w:pPr>
        <w:shd w:val="clear" w:color="auto" w:fill="FFFFFF"/>
        <w:spacing w:after="150"/>
        <w:rPr>
          <w:rFonts w:ascii="Helvetica" w:eastAsia="Times New Roman" w:hAnsi="Helvetica" w:cs="Times New Roman"/>
          <w:color w:val="333333"/>
          <w:sz w:val="26"/>
          <w:szCs w:val="26"/>
        </w:rPr>
      </w:pPr>
      <w:r w:rsidRPr="008F7516">
        <w:rPr>
          <w:rFonts w:ascii="Helvetica" w:eastAsia="Times New Roman" w:hAnsi="Helvetica" w:cs="Times New Roman"/>
          <w:color w:val="333333"/>
          <w:sz w:val="26"/>
          <w:szCs w:val="26"/>
        </w:rPr>
        <w:t> </w:t>
      </w:r>
    </w:p>
    <w:p w14:paraId="39D0FDC1" w14:textId="77777777" w:rsidR="008F7516" w:rsidRPr="008F7516" w:rsidRDefault="008F7516" w:rsidP="008F7516">
      <w:pPr>
        <w:shd w:val="clear" w:color="auto" w:fill="FFFFFF"/>
        <w:spacing w:after="150"/>
        <w:rPr>
          <w:rFonts w:ascii="Helvetica" w:eastAsia="Times New Roman" w:hAnsi="Helvetica" w:cs="Times New Roman"/>
          <w:color w:val="333333"/>
          <w:sz w:val="26"/>
          <w:szCs w:val="26"/>
        </w:rPr>
      </w:pPr>
      <w:r w:rsidRPr="008F7516">
        <w:rPr>
          <w:rFonts w:ascii="Helvetica" w:eastAsia="Times New Roman" w:hAnsi="Helvetica" w:cs="Times New Roman"/>
          <w:b/>
          <w:bCs/>
          <w:color w:val="0A85BA"/>
          <w:sz w:val="26"/>
          <w:szCs w:val="26"/>
        </w:rPr>
        <w:t>Can I run with my baby stroller or pet?</w:t>
      </w:r>
    </w:p>
    <w:p w14:paraId="21A3AC68" w14:textId="77777777" w:rsidR="00662288" w:rsidRPr="00C66248" w:rsidRDefault="008F7516" w:rsidP="00C66248">
      <w:pPr>
        <w:pStyle w:val="ListParagraph"/>
        <w:rPr>
          <w:sz w:val="26"/>
          <w:szCs w:val="26"/>
        </w:rPr>
      </w:pPr>
      <w:r w:rsidRPr="00C66248">
        <w:rPr>
          <w:rFonts w:ascii="Helvetica" w:eastAsia="Times New Roman" w:hAnsi="Helvetica" w:cs="Times New Roman"/>
          <w:color w:val="333333"/>
          <w:sz w:val="26"/>
          <w:szCs w:val="26"/>
        </w:rPr>
        <w:t>Great question! Due to the number of people participating in the event and the capacity of the roadway, strollers and pets – outside of service animals – are not permitted on the course. You are welcome to bring either to the festival but they cannot be left unattended.</w:t>
      </w:r>
    </w:p>
    <w:sectPr w:rsidR="00662288" w:rsidRPr="00C66248" w:rsidSect="00483939">
      <w:footerReference w:type="default" r:id="rId10"/>
      <w:footerReference w:type="first" r:id="rId11"/>
      <w:pgSz w:w="12240" w:h="20160" w:code="5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B5C34D" w14:textId="77777777" w:rsidR="00E50342" w:rsidRDefault="00E50342" w:rsidP="00DB5480">
      <w:r>
        <w:separator/>
      </w:r>
    </w:p>
  </w:endnote>
  <w:endnote w:type="continuationSeparator" w:id="0">
    <w:p w14:paraId="3338BA49" w14:textId="77777777" w:rsidR="00E50342" w:rsidRDefault="00E50342" w:rsidP="00DB54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101613" w14:textId="77777777" w:rsidR="00DB5480" w:rsidRDefault="00DB5480" w:rsidP="00DB5480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AFABA3" w14:textId="77777777" w:rsidR="002C01CF" w:rsidRDefault="002C01CF" w:rsidP="002C01C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DC9DF8" w14:textId="77777777" w:rsidR="00E50342" w:rsidRDefault="00E50342" w:rsidP="00DB5480">
      <w:r>
        <w:separator/>
      </w:r>
    </w:p>
  </w:footnote>
  <w:footnote w:type="continuationSeparator" w:id="0">
    <w:p w14:paraId="004D4841" w14:textId="77777777" w:rsidR="00E50342" w:rsidRDefault="00E50342" w:rsidP="00DB54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31658B"/>
    <w:multiLevelType w:val="multilevel"/>
    <w:tmpl w:val="B4C21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C51BC9"/>
    <w:multiLevelType w:val="hybridMultilevel"/>
    <w:tmpl w:val="2AA8C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641807"/>
    <w:multiLevelType w:val="hybridMultilevel"/>
    <w:tmpl w:val="FA8EC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C31B00"/>
    <w:multiLevelType w:val="hybridMultilevel"/>
    <w:tmpl w:val="1C983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495394"/>
    <w:multiLevelType w:val="multilevel"/>
    <w:tmpl w:val="3E9C5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BE14A66"/>
    <w:multiLevelType w:val="multilevel"/>
    <w:tmpl w:val="DCCE8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90C504C"/>
    <w:multiLevelType w:val="multilevel"/>
    <w:tmpl w:val="7542F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EEE5204"/>
    <w:multiLevelType w:val="hybridMultilevel"/>
    <w:tmpl w:val="55983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4"/>
  </w:num>
  <w:num w:numId="5">
    <w:abstractNumId w:val="5"/>
  </w:num>
  <w:num w:numId="6">
    <w:abstractNumId w:val="6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NjGzNDUzMDI0MjNX0lEKTi0uzszPAykwrgUAZvyiOiwAAAA="/>
  </w:docVars>
  <w:rsids>
    <w:rsidRoot w:val="00BE40AA"/>
    <w:rsid w:val="00033840"/>
    <w:rsid w:val="00046046"/>
    <w:rsid w:val="000645F4"/>
    <w:rsid w:val="000746A9"/>
    <w:rsid w:val="000901C3"/>
    <w:rsid w:val="0009191B"/>
    <w:rsid w:val="000C2401"/>
    <w:rsid w:val="000E59F8"/>
    <w:rsid w:val="000F0D2F"/>
    <w:rsid w:val="000F1E51"/>
    <w:rsid w:val="001653F1"/>
    <w:rsid w:val="00182480"/>
    <w:rsid w:val="001A114E"/>
    <w:rsid w:val="00206E8E"/>
    <w:rsid w:val="0022055A"/>
    <w:rsid w:val="002C01CF"/>
    <w:rsid w:val="00367E0E"/>
    <w:rsid w:val="003D4B69"/>
    <w:rsid w:val="003F2C7E"/>
    <w:rsid w:val="004047A4"/>
    <w:rsid w:val="00442672"/>
    <w:rsid w:val="00464D8D"/>
    <w:rsid w:val="00477C69"/>
    <w:rsid w:val="00483939"/>
    <w:rsid w:val="004A6918"/>
    <w:rsid w:val="0053023B"/>
    <w:rsid w:val="00545EF5"/>
    <w:rsid w:val="005662E4"/>
    <w:rsid w:val="00570CD4"/>
    <w:rsid w:val="0057357B"/>
    <w:rsid w:val="005775C0"/>
    <w:rsid w:val="0060320B"/>
    <w:rsid w:val="006203AC"/>
    <w:rsid w:val="00662288"/>
    <w:rsid w:val="00666E61"/>
    <w:rsid w:val="00676893"/>
    <w:rsid w:val="006E19F8"/>
    <w:rsid w:val="006F5CA8"/>
    <w:rsid w:val="007176B4"/>
    <w:rsid w:val="0074397D"/>
    <w:rsid w:val="007678D5"/>
    <w:rsid w:val="007B4CE8"/>
    <w:rsid w:val="007E3691"/>
    <w:rsid w:val="007E42F4"/>
    <w:rsid w:val="0080524C"/>
    <w:rsid w:val="00834694"/>
    <w:rsid w:val="008655D1"/>
    <w:rsid w:val="00876162"/>
    <w:rsid w:val="008D161B"/>
    <w:rsid w:val="008F7516"/>
    <w:rsid w:val="009C51BE"/>
    <w:rsid w:val="009F3958"/>
    <w:rsid w:val="00A56B4F"/>
    <w:rsid w:val="00A70E1B"/>
    <w:rsid w:val="00A900B0"/>
    <w:rsid w:val="00A90B17"/>
    <w:rsid w:val="00AD22E5"/>
    <w:rsid w:val="00AF00F0"/>
    <w:rsid w:val="00B009D6"/>
    <w:rsid w:val="00B05965"/>
    <w:rsid w:val="00B13107"/>
    <w:rsid w:val="00B2192F"/>
    <w:rsid w:val="00B225BA"/>
    <w:rsid w:val="00B41B5F"/>
    <w:rsid w:val="00BE40AA"/>
    <w:rsid w:val="00BF3AF6"/>
    <w:rsid w:val="00C439E2"/>
    <w:rsid w:val="00C61BFF"/>
    <w:rsid w:val="00C66248"/>
    <w:rsid w:val="00C84E8C"/>
    <w:rsid w:val="00CB07F7"/>
    <w:rsid w:val="00CB2034"/>
    <w:rsid w:val="00CD3C48"/>
    <w:rsid w:val="00CD4221"/>
    <w:rsid w:val="00D21CC1"/>
    <w:rsid w:val="00D3407E"/>
    <w:rsid w:val="00D57F5A"/>
    <w:rsid w:val="00D73971"/>
    <w:rsid w:val="00D9304C"/>
    <w:rsid w:val="00D93E43"/>
    <w:rsid w:val="00DB5480"/>
    <w:rsid w:val="00DD1B88"/>
    <w:rsid w:val="00DF6E3A"/>
    <w:rsid w:val="00E078BD"/>
    <w:rsid w:val="00E17876"/>
    <w:rsid w:val="00E409F1"/>
    <w:rsid w:val="00E50342"/>
    <w:rsid w:val="00E517D4"/>
    <w:rsid w:val="00E6092A"/>
    <w:rsid w:val="00E751D2"/>
    <w:rsid w:val="00E85F3D"/>
    <w:rsid w:val="00EE7236"/>
    <w:rsid w:val="00F04AAE"/>
    <w:rsid w:val="00F271FC"/>
    <w:rsid w:val="00F601A3"/>
    <w:rsid w:val="00F7515C"/>
    <w:rsid w:val="00F841C8"/>
    <w:rsid w:val="00F9184A"/>
    <w:rsid w:val="00FE7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50AD211"/>
  <w15:docId w15:val="{B8ACFC42-91EE-47DA-BB61-C05C95FC0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E40A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BE40A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901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41C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1C8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B4C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4C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4C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4C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4CE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B4CE8"/>
  </w:style>
  <w:style w:type="paragraph" w:styleId="Header">
    <w:name w:val="header"/>
    <w:basedOn w:val="Normal"/>
    <w:link w:val="HeaderChar"/>
    <w:uiPriority w:val="99"/>
    <w:unhideWhenUsed/>
    <w:rsid w:val="00DB54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5480"/>
  </w:style>
  <w:style w:type="paragraph" w:styleId="Footer">
    <w:name w:val="footer"/>
    <w:basedOn w:val="Normal"/>
    <w:link w:val="FooterChar"/>
    <w:uiPriority w:val="99"/>
    <w:unhideWhenUsed/>
    <w:rsid w:val="00DB54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5480"/>
  </w:style>
  <w:style w:type="table" w:styleId="TableGrid">
    <w:name w:val="Table Grid"/>
    <w:basedOn w:val="TableNormal"/>
    <w:uiPriority w:val="39"/>
    <w:rsid w:val="0048393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480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02d4c92f-8fc4-45a0-ab4f-4081c359b684.usrfiles.com/ugd/02d4c9_10e66fc76f744db39c7e41015d8eefe6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68F39C-212A-487D-AFD1-8E6CDFC1E9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Ritter</dc:creator>
  <cp:keywords/>
  <dc:description/>
  <cp:lastModifiedBy>OLRUSER</cp:lastModifiedBy>
  <cp:revision>2</cp:revision>
  <cp:lastPrinted>2019-01-15T22:12:00Z</cp:lastPrinted>
  <dcterms:created xsi:type="dcterms:W3CDTF">2020-04-06T20:44:00Z</dcterms:created>
  <dcterms:modified xsi:type="dcterms:W3CDTF">2020-04-06T20:44:00Z</dcterms:modified>
</cp:coreProperties>
</file>